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2, Effective as of November 17, 2017</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10, Prague, 140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one hundred (10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10, Prague, 140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100a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7:20Z</dcterms:created>
  <dcterms:modified xsi:type="dcterms:W3CDTF">2025-12-11T15:17:20Z</dcterms:modified>
</cp:coreProperties>
</file>